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782F" w:rsidRDefault="007F2406">
      <w:pPr>
        <w:pStyle w:val="Titl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5136" behindDoc="0" locked="0" layoutInCell="1" allowOverlap="1">
                <wp:simplePos x="0" y="0"/>
                <wp:positionH relativeFrom="column">
                  <wp:posOffset>5976248</wp:posOffset>
                </wp:positionH>
                <wp:positionV relativeFrom="paragraph">
                  <wp:posOffset>-415833</wp:posOffset>
                </wp:positionV>
                <wp:extent cx="219927" cy="558346"/>
                <wp:effectExtent l="38100" t="38100" r="46990" b="3238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219927" cy="55834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F5AE4F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470.2pt;margin-top:-33.1pt;width:18pt;height:44.65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">
                <v:imagedata r:id="rId7" o:title=""/>
              </v:shape>
            </w:pict>
          </mc:Fallback>
        </mc:AlternateContent>
      </w:r>
      <w:r w:rsidR="0046782F">
        <w:t>Evaluation of Systems and Services</w:t>
      </w:r>
    </w:p>
    <w:p w:rsidR="0046782F" w:rsidRDefault="0046782F"/>
    <w:p w:rsidR="0046782F" w:rsidRDefault="0046782F">
      <w:r>
        <w:t>We are gathering your opinions of a product. We would like to interview you for less than an hour about your opinions about this product, and perhaps watch you use the product for a little time. We are collecting this information as an assignment for our class at the University of Michigan School of Information, “</w:t>
      </w:r>
      <w:r w:rsidR="00A41392">
        <w:t>Usability and Needs Assessment”</w:t>
      </w:r>
      <w:r>
        <w:t xml:space="preserve"> (SI 422), taught by </w:t>
      </w:r>
      <w:proofErr w:type="spellStart"/>
      <w:r w:rsidR="00A41392">
        <w:t>Lija</w:t>
      </w:r>
      <w:proofErr w:type="spellEnd"/>
      <w:r w:rsidR="00A41392">
        <w:t xml:space="preserve"> Hogan</w:t>
      </w:r>
      <w:r>
        <w:t xml:space="preserve">.  </w:t>
      </w:r>
    </w:p>
    <w:p w:rsidR="0046782F" w:rsidRDefault="0046782F"/>
    <w:p w:rsidR="0046782F" w:rsidRDefault="0046782F">
      <w:r>
        <w:t xml:space="preserve">You are not required to participate in this and you may skip questions or stop at any point in the interaction.  </w:t>
      </w:r>
    </w:p>
    <w:p w:rsidR="0046782F" w:rsidRDefault="0046782F"/>
    <w:p w:rsidR="0046782F" w:rsidRDefault="0046782F">
      <w:r>
        <w:t xml:space="preserve">The data we collect is not identified with you personally.  We report opinions and demographics in the aggregate and keep the data anonymous.  </w:t>
      </w:r>
    </w:p>
    <w:p w:rsidR="0046782F" w:rsidRDefault="0046782F"/>
    <w:p w:rsidR="0046782F" w:rsidRDefault="0046782F">
      <w:r>
        <w:t xml:space="preserve">We will collect your name at the outset along with contact information if we have any follow-up questions, but the identifying information will be destroyed at the end of the semester.  </w:t>
      </w:r>
    </w:p>
    <w:p w:rsidR="0046782F" w:rsidRDefault="0046782F"/>
    <w:p w:rsidR="0046782F" w:rsidRDefault="0046782F">
      <w:r>
        <w:t>We will be audio recording the interview so that we can check back with some facts in case we miss them in our note-taking. Like the identifying information, the recordings will be destroyed at the end of the semester.</w:t>
      </w:r>
    </w:p>
    <w:p w:rsidR="0046782F" w:rsidRDefault="0046782F"/>
    <w:p w:rsidR="0046782F" w:rsidRDefault="0046782F">
      <w:r>
        <w:t>If you have any questions please contact us at:</w:t>
      </w:r>
    </w:p>
    <w:p w:rsidR="0046782F" w:rsidRDefault="0046782F"/>
    <w:p w:rsidR="0046782F" w:rsidRDefault="00A41392">
      <w:pPr>
        <w:ind w:firstLine="720"/>
      </w:pPr>
      <w:r>
        <w:t>Kennedy Kaufman (</w:t>
      </w:r>
      <w:hyperlink r:id="rId8" w:history="1">
        <w:r w:rsidRPr="00781AA1">
          <w:rPr>
            <w:rStyle w:val="Hyperlink"/>
          </w:rPr>
          <w:t>kenkauf@umich.edu</w:t>
        </w:r>
      </w:hyperlink>
      <w:r>
        <w:t>)</w:t>
      </w:r>
    </w:p>
    <w:p w:rsidR="00A41392" w:rsidRPr="00314EE5" w:rsidRDefault="00A41392">
      <w:pPr>
        <w:ind w:firstLine="720"/>
      </w:pPr>
      <w:r>
        <w:t>Jack Billings (</w:t>
      </w:r>
      <w:hyperlink r:id="rId9" w:history="1">
        <w:r w:rsidRPr="00781AA1">
          <w:rPr>
            <w:rStyle w:val="Hyperlink"/>
          </w:rPr>
          <w:t>jfbills@umich.edu</w:t>
        </w:r>
      </w:hyperlink>
      <w:r>
        <w:t xml:space="preserve">) </w:t>
      </w:r>
    </w:p>
    <w:p w:rsidR="0046782F" w:rsidRDefault="0046782F"/>
    <w:p w:rsidR="0046782F" w:rsidRDefault="0046782F">
      <w:r>
        <w:t xml:space="preserve">If you have issues for the </w:t>
      </w:r>
      <w:r w:rsidR="00B77640">
        <w:t xml:space="preserve">professor </w:t>
      </w:r>
      <w:r>
        <w:t>of the class, please contact:</w:t>
      </w:r>
    </w:p>
    <w:p w:rsidR="0046782F" w:rsidRDefault="0046782F"/>
    <w:p w:rsidR="0046782F" w:rsidRDefault="0046782F">
      <w:r>
        <w:tab/>
      </w:r>
      <w:proofErr w:type="spellStart"/>
      <w:r w:rsidR="00A41392">
        <w:t>Lija</w:t>
      </w:r>
      <w:proofErr w:type="spellEnd"/>
      <w:r w:rsidR="00A41392">
        <w:t xml:space="preserve"> Hogan</w:t>
      </w:r>
    </w:p>
    <w:p w:rsidR="0046782F" w:rsidRDefault="0046782F">
      <w:r>
        <w:tab/>
      </w:r>
      <w:r w:rsidR="00A41392">
        <w:t>lija</w:t>
      </w:r>
      <w:bookmarkStart w:id="0" w:name="_GoBack"/>
      <w:bookmarkEnd w:id="0"/>
      <w:r>
        <w:t>@umich.edu</w:t>
      </w:r>
    </w:p>
    <w:p w:rsidR="0046782F" w:rsidRDefault="0046782F"/>
    <w:p w:rsidR="0046782F" w:rsidRDefault="0046782F">
      <w:r>
        <w:t>I agree to participate in this assignment and be audio recorded.</w:t>
      </w:r>
    </w:p>
    <w:p w:rsidR="0046782F" w:rsidRDefault="007F2406">
      <w:r>
        <w:rPr>
          <w:noProof/>
        </w:rPr>
        <mc:AlternateContent>
          <mc:Choice Requires="wpi">
            <w:drawing>
              <wp:anchor distT="0" distB="0" distL="114300" distR="114300" simplePos="0" relativeHeight="251696640" behindDoc="0" locked="0" layoutInCell="1" allowOverlap="1">
                <wp:simplePos x="0" y="0"/>
                <wp:positionH relativeFrom="column">
                  <wp:posOffset>4099956</wp:posOffset>
                </wp:positionH>
                <wp:positionV relativeFrom="paragraph">
                  <wp:posOffset>-168786</wp:posOffset>
                </wp:positionV>
                <wp:extent cx="2048493" cy="682625"/>
                <wp:effectExtent l="38100" t="38100" r="28575" b="4127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048493" cy="682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61FAC2" id="Ink 22" o:spid="_x0000_s1026" type="#_x0000_t75" style="position:absolute;margin-left:322.5pt;margin-top:-13.65pt;width:162.05pt;height:54.4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">
                <v:imagedata r:id="rId11" o:title=""/>
              </v:shape>
            </w:pict>
          </mc:Fallback>
        </mc:AlternateContent>
      </w:r>
    </w:p>
    <w:p w:rsidR="0046782F" w:rsidRDefault="0046782F"/>
    <w:p w:rsidR="0046782F" w:rsidRDefault="001B0F3F" w:rsidP="0046782F">
      <w:pPr>
        <w:tabs>
          <w:tab w:val="left" w:leader="underscore" w:pos="5760"/>
          <w:tab w:val="left" w:leader="underscore" w:pos="8640"/>
        </w:tabs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40320" behindDoc="0" locked="0" layoutInCell="1" allowOverlap="1">
                <wp:simplePos x="0" y="0"/>
                <wp:positionH relativeFrom="column">
                  <wp:posOffset>1404257</wp:posOffset>
                </wp:positionH>
                <wp:positionV relativeFrom="paragraph">
                  <wp:posOffset>143150</wp:posOffset>
                </wp:positionV>
                <wp:extent cx="9720" cy="9720"/>
                <wp:effectExtent l="19050" t="19050" r="47625" b="4762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9720" cy="9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91629" id="Ink 33" o:spid="_x0000_s1026" type="#_x0000_t75" style="position:absolute;margin-left:110.2pt;margin-top:10.9pt;width:1.45pt;height:1.4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">
                <v:imagedata r:id="rId13" o:title=""/>
              </v:shape>
            </w:pict>
          </mc:Fallback>
        </mc:AlternateContent>
      </w:r>
      <w:r w:rsidR="0046782F">
        <w:t>Signed:</w:t>
      </w:r>
      <w:r w:rsidR="0046782F">
        <w:tab/>
        <w:t xml:space="preserve"> Date: </w:t>
      </w:r>
      <w:r w:rsidR="0046782F">
        <w:tab/>
      </w:r>
    </w:p>
    <w:p w:rsidR="0046782F" w:rsidRDefault="007F2406">
      <w:r>
        <w:rPr>
          <w:noProof/>
        </w:rPr>
        <mc:AlternateContent>
          <mc:Choice Requires="wpi">
            <w:drawing>
              <wp:anchor distT="0" distB="0" distL="114300" distR="114300" simplePos="0" relativeHeight="251714048" behindDoc="0" locked="0" layoutInCell="1" allowOverlap="1">
                <wp:simplePos x="0" y="0"/>
                <wp:positionH relativeFrom="column">
                  <wp:posOffset>828304</wp:posOffset>
                </wp:positionH>
                <wp:positionV relativeFrom="paragraph">
                  <wp:posOffset>-771756</wp:posOffset>
                </wp:positionV>
                <wp:extent cx="2921264" cy="1757801"/>
                <wp:effectExtent l="38100" t="38100" r="31750" b="3302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921264" cy="175780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9EE192" id="Ink 41" o:spid="_x0000_s1026" type="#_x0000_t75" style="position:absolute;margin-left:64.85pt;margin-top:-61.1pt;width:230.7pt;height:139.1pt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">
                <v:imagedata r:id="rId15" o:title=""/>
              </v:shape>
            </w:pict>
          </mc:Fallback>
        </mc:AlternateContent>
      </w:r>
    </w:p>
    <w:p w:rsidR="0046782F" w:rsidRDefault="0046782F"/>
    <w:p w:rsidR="0046782F" w:rsidRDefault="007F2406" w:rsidP="0046782F">
      <w:pPr>
        <w:tabs>
          <w:tab w:val="left" w:leader="underscore" w:pos="5760"/>
          <w:tab w:val="left" w:leader="underscore" w:pos="8640"/>
        </w:tabs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7120" behindDoc="0" locked="0" layoutInCell="1" allowOverlap="1">
                <wp:simplePos x="0" y="0"/>
                <wp:positionH relativeFrom="column">
                  <wp:posOffset>3915888</wp:posOffset>
                </wp:positionH>
                <wp:positionV relativeFrom="paragraph">
                  <wp:posOffset>-231627</wp:posOffset>
                </wp:positionV>
                <wp:extent cx="783865" cy="492840"/>
                <wp:effectExtent l="38100" t="38100" r="35560" b="40640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783865" cy="49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03C323" id="Ink 44" o:spid="_x0000_s1026" type="#_x0000_t75" style="position:absolute;margin-left:308pt;margin-top:-18.6pt;width:62.4pt;height:39.5pt;z-index:25171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">
                <v:imagedata r:id="rId17" o:title=""/>
              </v:shape>
            </w:pict>
          </mc:Fallback>
        </mc:AlternateContent>
      </w:r>
      <w:r w:rsidR="0046782F">
        <w:t>Print your name:</w:t>
      </w:r>
      <w:r w:rsidR="0046782F">
        <w:tab/>
      </w:r>
    </w:p>
    <w:p w:rsidR="0046782F" w:rsidRDefault="0046782F"/>
    <w:p w:rsidR="0046782F" w:rsidRDefault="0046782F"/>
    <w:sectPr w:rsidR="0046782F">
      <w:headerReference w:type="default" r:id="rId1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5FAB" w:rsidRDefault="008D5FAB">
      <w:r>
        <w:separator/>
      </w:r>
    </w:p>
  </w:endnote>
  <w:endnote w:type="continuationSeparator" w:id="0">
    <w:p w:rsidR="008D5FAB" w:rsidRDefault="008D5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5FAB" w:rsidRDefault="008D5FAB">
      <w:r>
        <w:separator/>
      </w:r>
    </w:p>
  </w:footnote>
  <w:footnote w:type="continuationSeparator" w:id="0">
    <w:p w:rsidR="008D5FAB" w:rsidRDefault="008D5F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82F" w:rsidRDefault="0046782F">
    <w:pPr>
      <w:pStyle w:val="Header"/>
    </w:pPr>
    <w:r>
      <w:t>For Inter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NrUwMDMzNTEwMzRV0lEKTi0uzszPAykwrAUAtIZwjywAAAA="/>
  </w:docVars>
  <w:rsids>
    <w:rsidRoot w:val="006779E6"/>
    <w:rsid w:val="00196236"/>
    <w:rsid w:val="001B0F3F"/>
    <w:rsid w:val="00257CB0"/>
    <w:rsid w:val="00314EE5"/>
    <w:rsid w:val="00366AAA"/>
    <w:rsid w:val="0046782F"/>
    <w:rsid w:val="006779E6"/>
    <w:rsid w:val="007F2406"/>
    <w:rsid w:val="0085754C"/>
    <w:rsid w:val="00894A83"/>
    <w:rsid w:val="008D5FAB"/>
    <w:rsid w:val="00A41392"/>
    <w:rsid w:val="00B77640"/>
    <w:rsid w:val="00C93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0B383F"/>
  <w15:docId w15:val="{E9F0A86F-E216-49C5-B5AE-0C7A370FF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Mention">
    <w:name w:val="Mention"/>
    <w:basedOn w:val="DefaultParagraphFont"/>
    <w:uiPriority w:val="99"/>
    <w:semiHidden/>
    <w:unhideWhenUsed/>
    <w:rsid w:val="00A4139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nkauf@umich.edu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customXml" Target="ink/ink3.xml"/><Relationship Id="rId17" Type="http://schemas.openxmlformats.org/officeDocument/2006/relationships/image" Target="media/image5.png"/><Relationship Id="rId2" Type="http://schemas.openxmlformats.org/officeDocument/2006/relationships/settings" Target="settings.xml"/><Relationship Id="rId16" Type="http://schemas.openxmlformats.org/officeDocument/2006/relationships/customXml" Target="ink/ink5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customXml" Target="ink/ink1.xml"/><Relationship Id="rId11" Type="http://schemas.openxmlformats.org/officeDocument/2006/relationships/image" Target="media/image2.png"/><Relationship Id="rId5" Type="http://schemas.openxmlformats.org/officeDocument/2006/relationships/endnotes" Target="endnotes.xml"/><Relationship Id="rId15" Type="http://schemas.openxmlformats.org/officeDocument/2006/relationships/image" Target="media/image4.png"/><Relationship Id="rId10" Type="http://schemas.openxmlformats.org/officeDocument/2006/relationships/customXml" Target="ink/ink2.xm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jfbills@umich.edu" TargetMode="External"/><Relationship Id="rId14" Type="http://schemas.openxmlformats.org/officeDocument/2006/relationships/customXml" Target="ink/ink4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4-17T20:50:44.36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364 1140 7040,'16'-17'2624,"33"1"-1408,-16 16-1504,-33 0 384,0 16-64,0 17 32,0 33 192,-16 16 160,-17 34-224,0 16-96,0 33 0,0-1-64,0 1-32,0-16 32,17-17-32,0-17 256,-1-33 224,17-16 64,0-16-32,0-34-192,17-32-64,15-17-128,18-50-32,-1-32-32,17-17 32,16-16-128,-16 32 0,-16 17 512,-1 17 224,0 49-192,-16 17-129,-33 32-95,17 17 32,-34 16-160,1 34-32,-17-17-128,0 17-32,0-1-32,0-32 0,0-1 192,17-16 64,-1 0-160,17-66-224,0-33-32,17-33-64,16-33 96,16-33-96,0 0 33,-16 17 63,0 16 96,0 50 192,-16 15 192,-1 18-97,-16 49-31,-16 33 64,-17 33 64,16 33 64,-16 0 32,0 33-288,17-17-96,-1-16-672,17-17-288,0-16-191,0-33-129,33-16-320,0-34-192,17-32-160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4-17T20:51:04.37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96 131 7296,'-16'-16'2816,"0"16"-1536,16-16-1440,0-1 544,0 17-352,-17-16-32,17 16 64,0-17 32,-16 17-32,16 0 160,0 0 96,-17 17-160,1 16-96,-1-17 32,-16 33 0,17-16 32,-17 17 0,17 16-224,-1-17 0,-16 0 32,17 1 32,16-1 96,-17 0 96,17-16-128,0 17-32,0-17 0,17 16 0,16-16 0,0-17 64,-1 17 32,18-16 32,-1-1 0,-16-16 0,33 17 0,-17-17 64,1 0-32,-1 0 0,0 0-96,-16 0-64,17 0-128,-17 0 0,-17 0-448,17 0-160,0 0-1024,-17 16-416,17-16-832</inkml:trace>
  <inkml:trace contextRef="#ctx0" brushRef="#br0" timeOffset="308">1104 0 6144,'-16'0'2368,"16"16"-1280,-17 1-928,17-1 544,-16 17-320,16 0-64,-16 0 32,-1 17 0,1 16-160,-17 0 0,-17 33 128,1 16 0,0 17 64,-1 0-128,-16 0-96,17 0-288,16-17-160,-17 17-288,0-16-32,17-34-32,1 0 0,15-16-992,17-33-384,-16 0-512</inkml:trace>
  <inkml:trace contextRef="#ctx0" brushRef="#br0" timeOffset="682">1878 16 7552,'0'0'2880,"0"33"-1536,0 0-1632,-16-33 448,16 33-384,-16 0-96,-1 0 256,-16 16 160,0 34-32,0-17 256,-32 33 160,-1 16-32,0 1 0,-16 15-192,16 1 0,-17 0-96,34 0 0,-17 0-192,17-33 32,-1 16-512,18-16-128,15-17-544,1-32-128,-1-1-1216,17-16-1088,0-33 1344</inkml:trace>
  <inkml:trace contextRef="#ctx0" brushRef="#br0" timeOffset="993">2209 330 8320,'-49'33'3168,"32"0"-1728,17 49-1888,-16-33 448,0 1-640,-17 49-64,0 0 384,-16 16 224,16 1 96,-17-1-64,1 0 32,16-16-1088,0-17-480,0-16-992</inkml:trace>
  <inkml:trace contextRef="#ctx0" brushRef="#br0" timeOffset="1428">2441 693 7552,'17'0'2880,"-1"17"-1536,17-17-1568,-17 0 512,17-17-256,17 17-32,-1 0 160,17-16 32,0 16-64,0-17-32,17 1 32,-17 16 0,-1-17 0,1 17-160,0 0 32,-16 0 64,-1 0 96,-16 0 128,0 17 64,0-17 32,-16 16 64,-1 1-32,-16-1 0,-16 33-96,-1-16-32,-16 17-32,-17-1 63,1 17 33,-17 0 96,0 0-224,0-1-64,1 1-512,-1-16-192,0 15-703,0-15-321,16-1-1280,-16 0-512,17-16 352</inkml:trace>
  <inkml:trace contextRef="#ctx0" brushRef="#br0" timeOffset="2105">3793 280 7808,'-16'16'2976,"-1"1"-1600,17-1-1472,0-16 512,0 16-384,0 1-64,0-1 0,0 34 64,-16 0 0,-1-1 128,1 17 32,-34 17 64,18-1 64,-18 33-32,1 1 64,-1 0-352,1-1-128,-1-17-640,0 18-320,17 0 0,-16-1 96,16-33-224,0-16-32,0 0-1152</inkml:trace>
  <inkml:trace contextRef="#ctx0" brushRef="#br0" timeOffset="2494">4370 412 7808,'-33'50'2976,"0"-17"-1600,-16-1-1600,32 1 448,1-16-800,-17 16-160,0 33 0,-16 16 96,-1 17 384,-15 16 352,-1 18 192,0-2 64,17 1 32,-17 0-768,16-1-288,17-32-2080</inkml:trace>
  <inkml:trace contextRef="#ctx0" brushRef="#br0" timeOffset="2875">4420 957 7808,'0'33'2976,"0"-17"-1600,33-16-1600,-17 17 448,17-17-320,17 0 0,16 0-32,0-17 96,16 17 0,34 0 32,-17 0 0,-1 0 0,1 0 64,0 0 32,-16 0 32,-1 0 64,1 17 32,-34-1 256,1 1 64,-18-1 96,1 17 0,-49 0-224,-1 17-96,-15-1-256,-34 17-32,-33 17-32,-16-1 64,-1 0-192,-16 34-32,-16-34-1152,0-16-480,-1 0-204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3-24T16:19:09.08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41 1442 9984,'0'0'3680,"0"13"-1984,0-13-2112,0 0 544,0 0-1760,0-13-640,-13 13-1408,0-13-54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4-17T20:50:51.9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127 2048,'0'-16'864,"0"-1"-448,0-16 0,0 33 352,0-33-256,0 17-64,0-17-256,0-17-64,0 1-128,16-17-32,-16 16 96,17-16 32,16 17-128,-1-1 32,18-16-64,-17 17-64,0-17 288,17 0 128,-1 0-64,-16 0 32,33-17-96,-33 18 0,16-18 32,1 1 32,-1-17-96,17 16-160,17-32 0,-17 33 32,16-17 0,-16 33 0,17 0 0,-34 0 0,17 0 0,-33 16 352,0 17 224,0 0-96,-17 0 64,1 17 160,-17 49 320,0 16-384,-33 34-352,16 32-128,-16 17-96,-16 33-64,-1 16-256,1 1-160,0-34 64,-17-16 64,33-33 160,0-16 128,16-34 32,17-32-32,17-17-64,16-66-32,16-17 64,34-33 64,-18-15-64,18-1 0,-1-17 224,18 17 128,-18 17 256,-16 16 96,0 0-64,-17 33 32,-16 17-64,0 16-64,-17 33-192,-16 33-128,-33 33-192,-16 66-64,0 32-192,-34 67-64,18-16-64,-1 15 0,-17 2-224,17-18 0,0-33 32,0-32 32,17-34-256,16-33-64,16-16-512,1-33-160,16-33-768</inkml:trace>
  <inkml:trace contextRef="#ctx0" brushRef="#br0" timeOffset="721">1929 1352 4608,'-16'17'1760,"-1"-1"-960,17 1-672,0-17 416,0 16-320,0-16-64,-16 0-32,-1 17 0,17-17-64,-16 16-64,-17-16 96,17 33 224,-34 0 160,-16 16-96,17 17-64,-1 0-256,-16 16-32,33 0-96,0 0 0,0-16 0,17-17 0,16-16-160,0-16 0,16-1 96,33-32 128,1-17 96,0 0 96,16-16 32,-17-17 32,1 0 0,-1 17 0,1 0 0,-1-17 0,-16 49-128,0-15-96,0 32 0,0 0-32,0 16 0,0 17 0,16 16-160,-15 1-32,15-1 96,-16 0 32,-17-16 64,17 16 0,-16-32 0,-1-1 0,1-16 0,16-16 0,-17-17 0,17-16 64,0-1-96,0 1-64,-17 0-96,17 16-32,-16 0-736,16 16-256,0-15-1344</inkml:trace>
  <inkml:trace contextRef="#ctx0" brushRef="#br0" timeOffset="1050">3165 544 7168,'0'-16'2720,"0"16"-1472,0 0-896,0 0 736,-16 16-448,16 0-96,-17 34-672,-16 16-320,-16 33 224,-17 17-608,0 32-224,-16 33 192,-1 17 160,-16 16 64,-32 33 0,-1 0-192,17-32-128,0-18-608,0-48-672,32-34 736</inkml:trace>
  <inkml:trace contextRef="#ctx0" brushRef="#br0" timeOffset="1619">2161 1533 6912,'0'33'2624,"16"-16"-1408,17 16-1344,-16-16 416,-1 16-224,17 0-64,16-17-192,1 17-32,-1-16 96,17-17-576,0-17-160,0-16-64,17-16 0,-1-1 256,0-16 64,1-16 288,-17-1 192,16-16 96,-16-17 96,0 18 320,-17-1 128,0 17-96,1-1-96,-17 33 96,-17 1 64,17 32 576,-33 1 352,0 16-256,0 16-96,0 17-544,-16 0-160,-1 0-224,-16 33-32,-16 17-256,-1 32-128,-32 17-480,-17 1-160,17 31-160,-17 18 32,-16-17 0,16-1 96,17-31 544,-17-34 288,16-17 128,1-33 0,32-49-832,1-16-672,16-1 416,33-32 1440,0 0 864,16-1 352,34 1 192,-17-1-192,16 17-32,17 0-704,-16 0-320,16-17-320,33 18-160,0-18 64,-1 17-704,1-16-288,0-1-1120,-17 1-384,17 32-160</inkml:trace>
  <inkml:trace contextRef="#ctx0" brushRef="#br0" timeOffset="2780">4503 1006 3072,'0'-50'1120,"16"34"-576,-16 0-576,-16-1 224,16 17 128,-17-16 192,1 16 384,-33 0 128,-1 0-160,0 16-128,-16 17-416,0 16-128,0 34-128,-16-1-320,-17 17-96,0 0 32,16 0 32,17 16 96,17 1 64,16-18 192,0-15 192,33-18 0,0 1 32,33-33-256,16-33-64,1 0-160,16-33 32,0-16 96,-16-17 96,16 0 64,0-32 32,-1-1 64,18 0 96,-18 17 64,2-1 32,-34 17-128,0 17-96,0 16 192,-16 16 96,-17 34-448,0 16-128,-34 16-32,1 1 0,-16 16 160,16 0 64,-1-1-96,18-15-32,0-34-416,16-32 192,49-34 160,1 1 0,-1-33 0,18-1 96,15 1 64,-33 16 0,17 0-32,-33 33 96,16 0 64,-32 33 288,-1 16 160,-16 34-224,-16 16-128,-17 16-160,16 17 0,-16 0-64,1 16 64,15-16-128,1 0-64,16-33-288,0-33-96,16-17-96,17-32 32,-17-34 288,34 1 224,-17-50 96,0 17 64,16-17-64,1 17 32,-17-1 64,0 34 64,-16 16 160,-17 33 224,-17 16-96,1 34-288,-1 16-64,1 16-160,-17 0-96,-17 17-32,17-16 96,16-18 0,-16 1 96,33-49-192,0-17 320,33-33 64,0-17 160,17-15 96,49-18-288,0 1-128,16-17-160,34 0 32,16 0-32,16 0 0,-16-49-864,50-33-416,-18-50-2048</inkml:trace>
  <inkml:trace contextRef="#ctx0" brushRef="#br0" timeOffset="16941">1221 3529 6016,'16'-33'2272,"1"17"-1216,-1-17-1152,-16 33 352,16-17-192,1 1-64,-17-17-64,16 16 32,-16-32 32,17 0 0,16-1 64,0-16-32,17-16 64,-1-17-64,1 0-32,16-17 32,-17 18 32,17 15 32,-17-16 96,1 17 96,-1-1 160,1 34 32,-17-1 0,0 17 192,-16 17 32,16 16-160,-17 16-64,-16 17-224,16 0-96,-16 33 0,0 17 32,0-17-96,0 0 0,0 0 32,0 0 0,0-17 0,0-16 64,0 0-96,17-17-64,-1-16-96,1-16-32,32-1-32,-16-16 0,16 1 0,1-1 0,0-17 96,-1 1 0,1 16-64,-1-17 0,1 17 64,-17 17 64,16-1 0,-33 34-32,17-1 160,0 17 32,-16 33 64,16 0 0,-17 17 0,-16 15 0,17 1-288,-17 0-128,0 0-544,16 0-192,-16-16-672,0-1-288</inkml:trace>
  <inkml:trace contextRef="#ctx0" brushRef="#br0" timeOffset="17494">3463 2952 8064,'-17'16'3072,"1"-16"-1664,0 0-1920,-1 17 384,1-17-608,-17 33-160,0 0 320,0 0 160,0 16 288,0 17 192,-16-16 128,16 16-64,16-17-32,1 1-320,16-1-96,0-16-192,0-17-32,16-16 320,1 0 96,16-16 256,0-17 64,0 0 128,-1 0 32,1-16-96,0 16 0,0-17-32,0 1 32,0 16-64,-17 0-32,1 0-96,-1 0-64,1 16 96,-17 1 0,16-1 448,-16 1 256,0 16-256,0 0-128,0 0-64,0 16 96,0 17-256,0-16-32,0 16-32,0 16 0,0 1-64,0-1 32,0 17-128,0 0 0,0 0-480,17-17-128,-17-16-672,16 17-288,17-34-1536</inkml:trace>
  <inkml:trace contextRef="#ctx0" brushRef="#br0" timeOffset="17651">4239 2309 7296,'27'26'2816,"-54"-26"-1536,27 0-1440,0 0 480</inkml:trace>
  <inkml:trace contextRef="#ctx0" brushRef="#br0" timeOffset="17783">4222 2392 11328,'0'50'-96,"-16"16"0,-1 16 352,-16 0 160,17 33-192,-1-16-64,-16 16-320,17 0-64,16 0-1216,0-32-576,-17 15-800</inkml:trace>
  <inkml:trace contextRef="#ctx0" brushRef="#br0" timeOffset="18076">3859 2936 5888,'0'0'2272,"0"16"-1216,0-16-1088,0 0 384,17 0-96,-1 0 0,17 0 0,0 0 0,0-16-128,16 16 64,34-17 0,-17 17-160,16 0 0,1-16-384,-1 16-160,-16 0-320,17 0-128,-34 0-256,17-16-1440,-17-1 96</inkml:trace>
  <inkml:trace contextRef="#ctx0" brushRef="#br0" timeOffset="18294">5129 2260 8192,'-16'16'3072,"16"17"-1664,0 0-1728,-17-17 448,1 17-384,-17 17-64,16 16 160,1 16 64,-17 17 96,17-16-96,-1 32 64,1-16-384,-1 0-224,17-17-512,-16 0-224,16-16-1184</inkml:trace>
  <inkml:trace contextRef="#ctx0" brushRef="#br0" timeOffset="18573">4618 2983 7040,'0'0'2624,"16"0"-1408,1 0-1152,-17 0 544,16 0-32,17-15 96,0 15-224,17-17-96,16 17-192,16-16-64,-16 16 32,0-16-576,0 16-160,17 0-576,-18 0-192,1 0-128,0 16 32</inkml:trace>
  <inkml:trace contextRef="#ctx0" brushRef="#br0" timeOffset="19623">6992 2490 6272,'0'-16'2368,"-16"32"-1280,16-16-1344,0 0 384,-17-16-352,1 16 0,16 0 576,-33 0 384,16 0-352,-16 0 288,0 16 192,1-16-416,-1 17-64,-17-1-320,17 17-128,-33 0-64,17-17 0,0 34 224,-1-1 96,1 1-192,16-1-32,0 1-160,17 16-32,-1 0-32,17 0 0,-16-1 224,16 1 160,16-16 64,17-1 128,0 0-96,16-16-64,1 0-64,-1-16 0,17-1 64,16-16 128,-16 0-128,-16 0-96,32-16-192,-16 16-64,-1-33-608,1 16-288,-33 1-992,17 16-416,-34-17-96</inkml:trace>
  <inkml:trace contextRef="#ctx0" brushRef="#br0" timeOffset="21716">7356 2474 3328,'0'0'1216,"0"0"-640,17-17-480,-17 17 512,0-16-64,0 16 288,0 0 160,0 0-160,-17 16-32,17 1-448,0-1 0,0 1 64,0 15 64,0 1 0,-16 0-32,16 17 32,0-1 96,0 17 32,16-16-192,-16-1 0,0 17-256,0-16-32,0 16-64,0-17 32,0 0 64,0 17 64,0-33 96,0 17 32,0-18-257,0 1-31,0 17-415,0-17-737,0 0-416,0-17-2240,0-16-864,-16-16 1536</inkml:trace>
  <inkml:trace contextRef="#ctx0" brushRef="#br0" timeOffset="26572">7673 3051 7552,'-26'0'2880,"-1"26"-1536,27-26-1280,0 0 544</inkml:trace>
  <inkml:trace contextRef="#ctx0" brushRef="#br0" timeOffset="27075">7604 3101 12672,'-17'16'96,"1"17"0,-1-16-128,1 16-64,16 0-96,-17 0-32,17 16 32,0-16 64,17 17 64,-17 0 96,16-17 0,1-1-32,16-15 32,-17-1 32,1 1 96,16-17 64,16 0-32,-16-17 32,16 1-192,-16-17-96,0 17 96,17-17 32,-34 0 0,17 16 32,-16-16-64,15 16 64,-15 1 0,-1 16 32,1 0-64,-17 0-64,16 33 32,-16 0-32,17 33-96,-1-17 64,-16 34 96,0 16 96,0-1 0,0 2 64,-33 15-64,17-16 64,-34 0-128,1 0 0,-17 0-192,-16 0-64,-17-17-512,0 17-128,17-17 352,-1-15 224,17-34 0,17-17 96,32-32-800,1-34-256,32-16-384,17-16-160,33-34-44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4-17T20:51:19.87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3 660 6272,'0'0'2368,"-17"16"-1280,17-16-1568,0 0 256,0 17-256,0 16-32,0 16 352,-16 1 224,16-1 0,0 17 192,0 0 128,0-17-64,0-16 64,0 0-288,0 0-128,0-33-96,16 0 0,-16-33 224,17 0 160,-1-16 0,1-1 32,-1 1-32,17-34 64,-16 34-96,16 0 32,0-1-96,0 17 0,0 17 96,0-1 96,0 17-192,0 17-96,-16-1-32,15 17-32,-15 17-160,-1-17 32,17 0 0,-16-1 64,16-15-32,0 16-32,0-17 0,16-16 0,-16 0 0,17 0 96,0-33 0,-1 17 32,0-17-160,1-16 32,-17 16 0,0-17 64,16 17 320,-32-16 192,-1 16-64,1 0-64,-1 0 96,-16 17 64,0-1 96,0 17 32,-33 0-320,17 0-160,-1 17-96,-16 16 32,17 0-32,-1 0 64,1 16-64,16 0-32,16 17-64,1-33 32,16 33-128,0-33-32,0 0-416,16-17-160,17 1-160,-16-17-64,-1-17-32,17 1 64,-17-34-576,17 1-1504,-16-17 512</inkml:trace>
  <inkml:trace contextRef="#ctx0" brushRef="#br0" timeOffset="357">2143 33 7168,'33'-33'2720,"-33"33"-1472,0 16-1472,-16 1 2560,-34-1-1312,17 17-832,-16 0-544,-17 17 96,0 16-96,0 0 96,0-17 256,0 17 224,17-17-32,-1-16-32,18 17-160,-1-17-64,16-17-256,17 1-128,17-1 320,16 0 192,-1 1-64,18-1 0,-1 1 192,17-1 128,-17 18-96,1-1-64,-1 0 416,-16 16 160,-16 1 64,-17 16-1,0-1-255,-17-15-64,1-1-512,-1 17-128,1-17-288,-17 1-128,0-17-671,0 0-321,0-49-2624,0-17-1120,0-34 275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aluation of Information Systems</vt:lpstr>
    </vt:vector>
  </TitlesOfParts>
  <Company>University of Michigan</Company>
  <LinksUpToDate>false</LinksUpToDate>
  <CharactersWithSpaces>14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Information Systems</dc:title>
  <dc:creator>dcooney</dc:creator>
  <cp:lastModifiedBy>Kennedy Kaufman</cp:lastModifiedBy>
  <cp:revision>3</cp:revision>
  <cp:lastPrinted>2003-01-09T16:25:00Z</cp:lastPrinted>
  <dcterms:created xsi:type="dcterms:W3CDTF">2017-04-17T20:51:00Z</dcterms:created>
  <dcterms:modified xsi:type="dcterms:W3CDTF">2017-04-20T19:55:00Z</dcterms:modified>
</cp:coreProperties>
</file>